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74B30D5" w14:textId="04532151" w:rsidR="00C657A3" w:rsidRPr="003E796B" w:rsidRDefault="00D86023" w:rsidP="00D86023">
      <w:pPr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LAB REPORT </w:t>
      </w:r>
      <w:r w:rsidR="0082667A" w:rsidRPr="003E796B">
        <w:rPr>
          <w:rFonts w:ascii="Times New Roman" w:hAnsi="Times New Roman" w:cs="Times New Roman"/>
          <w:sz w:val="24"/>
          <w:szCs w:val="24"/>
          <w:lang w:val="id-ID"/>
        </w:rPr>
        <w:t>2</w:t>
      </w:r>
    </w:p>
    <w:p w14:paraId="4907BD6B" w14:textId="2F579251" w:rsidR="00D86023" w:rsidRPr="003E796B" w:rsidRDefault="001E1646" w:rsidP="00D86023">
      <w:pPr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Pertemuan 2</w:t>
      </w:r>
      <w:r w:rsidR="00D86023"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. Motor DC – </w:t>
      </w:r>
      <w:r w:rsidR="0082667A" w:rsidRPr="003E796B">
        <w:rPr>
          <w:rFonts w:ascii="Times New Roman" w:hAnsi="Times New Roman" w:cs="Times New Roman"/>
          <w:sz w:val="24"/>
          <w:szCs w:val="24"/>
          <w:lang w:val="id-ID"/>
        </w:rPr>
        <w:t>Driver Motor</w:t>
      </w:r>
    </w:p>
    <w:p w14:paraId="3CD5F9A7" w14:textId="77D755F4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1B096D20" w14:textId="754BCA2C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Nama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  <w:t xml:space="preserve">:  </w:t>
      </w:r>
      <w:r w:rsidR="00372587">
        <w:rPr>
          <w:rFonts w:ascii="Times New Roman" w:hAnsi="Times New Roman" w:cs="Times New Roman"/>
          <w:sz w:val="24"/>
          <w:szCs w:val="24"/>
          <w:lang w:val="id-ID"/>
        </w:rPr>
        <w:t>Achmad Fadli</w:t>
      </w:r>
    </w:p>
    <w:p w14:paraId="2EA60213" w14:textId="7798013A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NIM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  <w:t>:</w:t>
      </w:r>
      <w:r w:rsidR="00372587">
        <w:rPr>
          <w:rFonts w:ascii="Times New Roman" w:hAnsi="Times New Roman" w:cs="Times New Roman"/>
          <w:sz w:val="24"/>
          <w:szCs w:val="24"/>
          <w:lang w:val="id-ID"/>
        </w:rPr>
        <w:t xml:space="preserve"> 20/462070/PA/20042</w:t>
      </w:r>
    </w:p>
    <w:p w14:paraId="273B6C25" w14:textId="2C924153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Tanggal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  <w:t>:</w:t>
      </w:r>
      <w:r w:rsidR="00B20CE3">
        <w:rPr>
          <w:rFonts w:ascii="Times New Roman" w:hAnsi="Times New Roman" w:cs="Times New Roman"/>
          <w:sz w:val="24"/>
          <w:szCs w:val="24"/>
          <w:lang w:val="id-ID"/>
        </w:rPr>
        <w:t xml:space="preserve"> 06/09/2021</w:t>
      </w:r>
    </w:p>
    <w:p w14:paraId="0EFD82A9" w14:textId="2C53BCA6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Asisten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  <w:t>:</w:t>
      </w:r>
      <w:r w:rsidR="00B20CE3">
        <w:rPr>
          <w:rFonts w:ascii="Times New Roman" w:hAnsi="Times New Roman" w:cs="Times New Roman"/>
          <w:sz w:val="24"/>
          <w:szCs w:val="24"/>
          <w:lang w:val="id-ID"/>
        </w:rPr>
        <w:t xml:space="preserve"> Rizki Fajar Kurniawan</w:t>
      </w:r>
    </w:p>
    <w:p w14:paraId="6D9F3C34" w14:textId="10D58FFA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6D5CB4CD" w14:textId="13DEDB15" w:rsidR="00D86023" w:rsidRPr="003E796B" w:rsidRDefault="0082667A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Transistor dan Motor D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571"/>
        <w:gridCol w:w="1620"/>
        <w:gridCol w:w="1080"/>
      </w:tblGrid>
      <w:tr w:rsidR="00903538" w:rsidRPr="003E796B" w14:paraId="0E1A392C" w14:textId="77777777" w:rsidTr="00903538">
        <w:tc>
          <w:tcPr>
            <w:tcW w:w="584" w:type="dxa"/>
          </w:tcPr>
          <w:p w14:paraId="53DF288D" w14:textId="4F58697E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</w:p>
        </w:tc>
        <w:tc>
          <w:tcPr>
            <w:tcW w:w="1571" w:type="dxa"/>
          </w:tcPr>
          <w:p w14:paraId="4D444CC5" w14:textId="3EDBB43E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egangan (V)</w:t>
            </w:r>
          </w:p>
        </w:tc>
        <w:tc>
          <w:tcPr>
            <w:tcW w:w="1620" w:type="dxa"/>
          </w:tcPr>
          <w:p w14:paraId="5469D19C" w14:textId="6251546F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us (A)</w:t>
            </w:r>
          </w:p>
        </w:tc>
        <w:tc>
          <w:tcPr>
            <w:tcW w:w="1080" w:type="dxa"/>
          </w:tcPr>
          <w:p w14:paraId="5041F9D5" w14:textId="1A9E70E6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903538" w:rsidRPr="003E796B" w14:paraId="0827BBDC" w14:textId="77777777" w:rsidTr="00903538">
        <w:tc>
          <w:tcPr>
            <w:tcW w:w="584" w:type="dxa"/>
          </w:tcPr>
          <w:p w14:paraId="762B1A2D" w14:textId="11C9FF43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571" w:type="dxa"/>
          </w:tcPr>
          <w:p w14:paraId="1F1009D4" w14:textId="7C12E434" w:rsidR="00903538" w:rsidRPr="003E796B" w:rsidRDefault="00A6581D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1.8</w:t>
            </w:r>
          </w:p>
        </w:tc>
        <w:tc>
          <w:tcPr>
            <w:tcW w:w="1620" w:type="dxa"/>
          </w:tcPr>
          <w:p w14:paraId="5B34045D" w14:textId="7BC9920D" w:rsidR="00903538" w:rsidRPr="003E796B" w:rsidRDefault="00A6581D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.09</w:t>
            </w:r>
          </w:p>
        </w:tc>
        <w:tc>
          <w:tcPr>
            <w:tcW w:w="1080" w:type="dxa"/>
          </w:tcPr>
          <w:p w14:paraId="4555D060" w14:textId="7EF503F7" w:rsidR="00903538" w:rsidRPr="003E796B" w:rsidRDefault="00A6581D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w</w:t>
            </w:r>
          </w:p>
        </w:tc>
      </w:tr>
      <w:tr w:rsidR="00903538" w:rsidRPr="003E796B" w14:paraId="7FA5B58C" w14:textId="77777777" w:rsidTr="00903538">
        <w:tc>
          <w:tcPr>
            <w:tcW w:w="584" w:type="dxa"/>
          </w:tcPr>
          <w:p w14:paraId="60407AE5" w14:textId="2C6A42D3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571" w:type="dxa"/>
          </w:tcPr>
          <w:p w14:paraId="775E973F" w14:textId="18A615B1" w:rsidR="00903538" w:rsidRPr="003E796B" w:rsidRDefault="00A6581D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1.7</w:t>
            </w:r>
          </w:p>
        </w:tc>
        <w:tc>
          <w:tcPr>
            <w:tcW w:w="1620" w:type="dxa"/>
          </w:tcPr>
          <w:p w14:paraId="105991E8" w14:textId="369ADDA0" w:rsidR="00903538" w:rsidRPr="003E796B" w:rsidRDefault="00A6581D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.20</w:t>
            </w:r>
          </w:p>
        </w:tc>
        <w:tc>
          <w:tcPr>
            <w:tcW w:w="1080" w:type="dxa"/>
          </w:tcPr>
          <w:p w14:paraId="02DD522A" w14:textId="6E35110C" w:rsidR="00903538" w:rsidRPr="003E796B" w:rsidRDefault="00A6581D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w</w:t>
            </w:r>
          </w:p>
        </w:tc>
      </w:tr>
      <w:tr w:rsidR="00903538" w:rsidRPr="003E796B" w14:paraId="53562B88" w14:textId="77777777" w:rsidTr="00903538">
        <w:tc>
          <w:tcPr>
            <w:tcW w:w="584" w:type="dxa"/>
          </w:tcPr>
          <w:p w14:paraId="31A2C6C8" w14:textId="207948E7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571" w:type="dxa"/>
          </w:tcPr>
          <w:p w14:paraId="1332C715" w14:textId="45260862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1.6</w:t>
            </w:r>
          </w:p>
        </w:tc>
        <w:tc>
          <w:tcPr>
            <w:tcW w:w="1620" w:type="dxa"/>
          </w:tcPr>
          <w:p w14:paraId="0708A7D6" w14:textId="4867F44D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.29</w:t>
            </w:r>
          </w:p>
        </w:tc>
        <w:tc>
          <w:tcPr>
            <w:tcW w:w="1080" w:type="dxa"/>
          </w:tcPr>
          <w:p w14:paraId="1E0C278E" w14:textId="571400FE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w</w:t>
            </w:r>
          </w:p>
        </w:tc>
      </w:tr>
      <w:tr w:rsidR="00903538" w:rsidRPr="003E796B" w14:paraId="548B58B7" w14:textId="77777777" w:rsidTr="00903538">
        <w:tc>
          <w:tcPr>
            <w:tcW w:w="584" w:type="dxa"/>
          </w:tcPr>
          <w:p w14:paraId="3276E996" w14:textId="432CA3EF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571" w:type="dxa"/>
          </w:tcPr>
          <w:p w14:paraId="2BD0DC0C" w14:textId="62236A10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1.5</w:t>
            </w:r>
          </w:p>
        </w:tc>
        <w:tc>
          <w:tcPr>
            <w:tcW w:w="1620" w:type="dxa"/>
          </w:tcPr>
          <w:p w14:paraId="3AFB6E93" w14:textId="03A8CEB1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.38</w:t>
            </w:r>
          </w:p>
        </w:tc>
        <w:tc>
          <w:tcPr>
            <w:tcW w:w="1080" w:type="dxa"/>
          </w:tcPr>
          <w:p w14:paraId="06967175" w14:textId="1270C03E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w</w:t>
            </w:r>
          </w:p>
        </w:tc>
      </w:tr>
      <w:tr w:rsidR="00903538" w:rsidRPr="003E796B" w14:paraId="6D648B15" w14:textId="77777777" w:rsidTr="00903538">
        <w:tc>
          <w:tcPr>
            <w:tcW w:w="584" w:type="dxa"/>
          </w:tcPr>
          <w:p w14:paraId="7652FD57" w14:textId="0170AB18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571" w:type="dxa"/>
          </w:tcPr>
          <w:p w14:paraId="00D73BB4" w14:textId="2E382367" w:rsidR="00903538" w:rsidRPr="003E796B" w:rsidRDefault="00A6581D" w:rsidP="00185877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1.4</w:t>
            </w:r>
          </w:p>
        </w:tc>
        <w:tc>
          <w:tcPr>
            <w:tcW w:w="1620" w:type="dxa"/>
          </w:tcPr>
          <w:p w14:paraId="4EFE5136" w14:textId="1741F6F3" w:rsidR="00903538" w:rsidRPr="003E796B" w:rsidRDefault="00A6581D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.47</w:t>
            </w:r>
          </w:p>
        </w:tc>
        <w:tc>
          <w:tcPr>
            <w:tcW w:w="1080" w:type="dxa"/>
          </w:tcPr>
          <w:p w14:paraId="5C1A05FC" w14:textId="05AF88C5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w</w:t>
            </w:r>
          </w:p>
        </w:tc>
      </w:tr>
      <w:tr w:rsidR="00903538" w:rsidRPr="003E796B" w14:paraId="6640C234" w14:textId="77777777" w:rsidTr="00903538">
        <w:tc>
          <w:tcPr>
            <w:tcW w:w="584" w:type="dxa"/>
          </w:tcPr>
          <w:p w14:paraId="3EF18C12" w14:textId="20660DFC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571" w:type="dxa"/>
          </w:tcPr>
          <w:p w14:paraId="45389792" w14:textId="0767F78A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1.3</w:t>
            </w:r>
          </w:p>
        </w:tc>
        <w:tc>
          <w:tcPr>
            <w:tcW w:w="1620" w:type="dxa"/>
          </w:tcPr>
          <w:p w14:paraId="42D65507" w14:textId="3A901B69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.56</w:t>
            </w:r>
          </w:p>
        </w:tc>
        <w:tc>
          <w:tcPr>
            <w:tcW w:w="1080" w:type="dxa"/>
          </w:tcPr>
          <w:p w14:paraId="271B8818" w14:textId="01D07D82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w</w:t>
            </w:r>
          </w:p>
        </w:tc>
      </w:tr>
      <w:tr w:rsidR="00903538" w:rsidRPr="003E796B" w14:paraId="282C667F" w14:textId="77777777" w:rsidTr="00903538">
        <w:tc>
          <w:tcPr>
            <w:tcW w:w="584" w:type="dxa"/>
          </w:tcPr>
          <w:p w14:paraId="6F252A18" w14:textId="781061F5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571" w:type="dxa"/>
          </w:tcPr>
          <w:p w14:paraId="5D673BA7" w14:textId="4578606A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1.2</w:t>
            </w:r>
          </w:p>
        </w:tc>
        <w:tc>
          <w:tcPr>
            <w:tcW w:w="1620" w:type="dxa"/>
          </w:tcPr>
          <w:p w14:paraId="478BCA78" w14:textId="3617911C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.65</w:t>
            </w:r>
          </w:p>
        </w:tc>
        <w:tc>
          <w:tcPr>
            <w:tcW w:w="1080" w:type="dxa"/>
          </w:tcPr>
          <w:p w14:paraId="5C684BAF" w14:textId="7E38EE74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w</w:t>
            </w:r>
          </w:p>
        </w:tc>
      </w:tr>
      <w:tr w:rsidR="00903538" w:rsidRPr="003E796B" w14:paraId="54042410" w14:textId="77777777" w:rsidTr="00903538">
        <w:tc>
          <w:tcPr>
            <w:tcW w:w="584" w:type="dxa"/>
          </w:tcPr>
          <w:p w14:paraId="6E4E2034" w14:textId="15FBA748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571" w:type="dxa"/>
          </w:tcPr>
          <w:p w14:paraId="18AF9E04" w14:textId="4126A767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1.1</w:t>
            </w:r>
          </w:p>
        </w:tc>
        <w:tc>
          <w:tcPr>
            <w:tcW w:w="1620" w:type="dxa"/>
          </w:tcPr>
          <w:p w14:paraId="34863C9A" w14:textId="02F0F828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.74</w:t>
            </w:r>
          </w:p>
        </w:tc>
        <w:tc>
          <w:tcPr>
            <w:tcW w:w="1080" w:type="dxa"/>
          </w:tcPr>
          <w:p w14:paraId="244DB421" w14:textId="2DEFE482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w</w:t>
            </w:r>
          </w:p>
        </w:tc>
      </w:tr>
      <w:tr w:rsidR="00903538" w:rsidRPr="003E796B" w14:paraId="158E9AE9" w14:textId="77777777" w:rsidTr="00903538">
        <w:tc>
          <w:tcPr>
            <w:tcW w:w="584" w:type="dxa"/>
          </w:tcPr>
          <w:p w14:paraId="2FA355E2" w14:textId="15AF39EE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9.</w:t>
            </w:r>
          </w:p>
        </w:tc>
        <w:tc>
          <w:tcPr>
            <w:tcW w:w="1571" w:type="dxa"/>
          </w:tcPr>
          <w:p w14:paraId="3DE85DFE" w14:textId="43E4018C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1.0</w:t>
            </w:r>
          </w:p>
        </w:tc>
        <w:tc>
          <w:tcPr>
            <w:tcW w:w="1620" w:type="dxa"/>
          </w:tcPr>
          <w:p w14:paraId="29827320" w14:textId="1D1C22DD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.82</w:t>
            </w:r>
          </w:p>
        </w:tc>
        <w:tc>
          <w:tcPr>
            <w:tcW w:w="1080" w:type="dxa"/>
          </w:tcPr>
          <w:p w14:paraId="166AAD7F" w14:textId="47390514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w</w:t>
            </w:r>
          </w:p>
        </w:tc>
      </w:tr>
      <w:tr w:rsidR="00903538" w:rsidRPr="003E796B" w14:paraId="7EC28A26" w14:textId="77777777" w:rsidTr="00903538">
        <w:tc>
          <w:tcPr>
            <w:tcW w:w="584" w:type="dxa"/>
          </w:tcPr>
          <w:p w14:paraId="08692F6B" w14:textId="5877E6AB" w:rsidR="00903538" w:rsidRPr="003E796B" w:rsidRDefault="00903538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0.</w:t>
            </w:r>
          </w:p>
        </w:tc>
        <w:tc>
          <w:tcPr>
            <w:tcW w:w="1571" w:type="dxa"/>
          </w:tcPr>
          <w:p w14:paraId="464CBF50" w14:textId="5B724B4E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0.9</w:t>
            </w:r>
          </w:p>
        </w:tc>
        <w:tc>
          <w:tcPr>
            <w:tcW w:w="1620" w:type="dxa"/>
          </w:tcPr>
          <w:p w14:paraId="0338145D" w14:textId="4ABFD311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.91</w:t>
            </w:r>
          </w:p>
        </w:tc>
        <w:tc>
          <w:tcPr>
            <w:tcW w:w="1080" w:type="dxa"/>
          </w:tcPr>
          <w:p w14:paraId="095436AF" w14:textId="71849C2A" w:rsidR="00903538" w:rsidRPr="003E796B" w:rsidRDefault="00185877" w:rsidP="00D8602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w</w:t>
            </w:r>
          </w:p>
        </w:tc>
      </w:tr>
    </w:tbl>
    <w:p w14:paraId="3E2CC243" w14:textId="77777777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3327C4B7" w14:textId="6E083AFA" w:rsidR="00D86023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7C0CAE90" wp14:editId="6CC65D41">
                <wp:extent cx="5727940" cy="1828800"/>
                <wp:effectExtent l="0" t="0" r="25400" b="1905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7940" cy="18288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9FF16D" w14:textId="50231C79" w:rsidR="00903538" w:rsidRPr="00903538" w:rsidRDefault="00903538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8602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 xml:space="preserve">Grafik Tegangan (V)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>v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Aru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C0CAE90" id="Rectangle 1" o:spid="_x0000_s1026" style="width:451pt;height:2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" fillcolor="white [3201]" strokecolor="black [3213]" strokeweight="1pt">
                <v:textbox>
                  <w:txbxContent>
                    <w:p w14:paraId="6C9FF16D" w14:textId="50231C79" w:rsidR="00903538" w:rsidRPr="00903538" w:rsidRDefault="00903538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 w:rsidRPr="00D8602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 xml:space="preserve">Grafik Tegangan (V)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>vs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Arus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(A)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CCB6DAC" w14:textId="5B51DEC6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7DA62551" wp14:editId="6C0C2EDF">
                <wp:extent cx="5727940" cy="1880558"/>
                <wp:effectExtent l="0" t="0" r="25400" b="24765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7940" cy="188055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3B4C35" w14:textId="630BEB61" w:rsidR="00903538" w:rsidRDefault="00903538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kematik</w:t>
                            </w:r>
                            <w:proofErr w:type="spellEnd"/>
                          </w:p>
                          <w:p w14:paraId="2F04470D" w14:textId="2A162914" w:rsidR="00177470" w:rsidRPr="00177470" w:rsidRDefault="00177470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  <w:lang w:val="id-ID" w:eastAsia="id-ID"/>
                              </w:rPr>
                              <w:drawing>
                                <wp:inline distT="0" distB="0" distL="0" distR="0" wp14:anchorId="2F32A2D5" wp14:editId="29EE7E21">
                                  <wp:extent cx="2402959" cy="1458939"/>
                                  <wp:effectExtent l="0" t="0" r="0" b="825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creenshot (4179).png"/>
                                          <pic:cNvPicPr/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43434" t="29345" b="956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08204" cy="14621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8" o:spid="_x0000_s1027" style="width:451pt;height:14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" fillcolor="white [3201]" strokecolor="black [3213]" strokeweight="1pt">
                <v:textbox>
                  <w:txbxContent>
                    <w:p w14:paraId="333B4C35" w14:textId="630BEB61" w:rsidR="00903538" w:rsidRDefault="00903538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kematik</w:t>
                      </w:r>
                      <w:proofErr w:type="spellEnd"/>
                    </w:p>
                    <w:p w14:paraId="2F04470D" w14:textId="2A162914" w:rsidR="00177470" w:rsidRPr="00177470" w:rsidRDefault="00177470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  <w:lang w:val="id-ID" w:eastAsia="id-ID"/>
                        </w:rPr>
                        <w:drawing>
                          <wp:inline distT="0" distB="0" distL="0" distR="0" wp14:anchorId="2F32A2D5" wp14:editId="29EE7E21">
                            <wp:extent cx="2402959" cy="1458939"/>
                            <wp:effectExtent l="0" t="0" r="0" b="825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creenshot (4179).png"/>
                                    <pic:cNvPicPr/>
                                  </pic:nvPicPr>
                                  <pic:blipFill rotWithShape="1"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43434" t="29345" b="956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408204" cy="146212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EDC3967" w14:textId="30267FA6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noProof/>
          <w:lang w:val="id-ID" w:eastAsia="id-ID"/>
        </w:rPr>
        <w:lastRenderedPageBreak/>
        <mc:AlternateContent>
          <mc:Choice Requires="wps">
            <w:drawing>
              <wp:inline distT="0" distB="0" distL="0" distR="0" wp14:anchorId="4FFBC265" wp14:editId="0F0EF619">
                <wp:extent cx="5727940" cy="1923690"/>
                <wp:effectExtent l="0" t="0" r="25400" b="19685"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7940" cy="192369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EEB75A" w14:textId="396D88D3" w:rsidR="00903538" w:rsidRDefault="00903538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Bentuk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inyal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aat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motor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dinyalakan</w:t>
                            </w:r>
                            <w:proofErr w:type="spellEnd"/>
                          </w:p>
                          <w:p w14:paraId="62AE2EF5" w14:textId="4062AECF" w:rsidR="00177470" w:rsidRDefault="00177470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  <w:lang w:val="id-ID" w:eastAsia="id-ID"/>
                              </w:rPr>
                              <w:drawing>
                                <wp:inline distT="0" distB="0" distL="0" distR="0" wp14:anchorId="24D90874" wp14:editId="1E9CC4BB">
                                  <wp:extent cx="3234209" cy="1303283"/>
                                  <wp:effectExtent l="0" t="0" r="444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creenshot (4179).png"/>
                                          <pic:cNvPicPr/>
                                        </pic:nvPicPr>
                                        <pic:blipFill rotWithShape="1"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11561" b="1676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35960" cy="130398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340B14" w14:textId="0A99F39B" w:rsidR="00A6581D" w:rsidRPr="00177470" w:rsidRDefault="00A6581D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>mendat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9" o:spid="_x0000_s1028" style="width:451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" fillcolor="white [3201]" strokecolor="black [3213]" strokeweight="1pt">
                <v:textbox>
                  <w:txbxContent>
                    <w:p w14:paraId="6CEEB75A" w14:textId="396D88D3" w:rsidR="00903538" w:rsidRDefault="00903538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Bentuk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inyal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aat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motor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dinyalakan</w:t>
                      </w:r>
                      <w:proofErr w:type="spellEnd"/>
                    </w:p>
                    <w:p w14:paraId="62AE2EF5" w14:textId="4062AECF" w:rsidR="00177470" w:rsidRDefault="00177470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  <w:lang w:val="id-ID" w:eastAsia="id-ID"/>
                        </w:rPr>
                        <w:drawing>
                          <wp:inline distT="0" distB="0" distL="0" distR="0" wp14:anchorId="24D90874" wp14:editId="1E9CC4BB">
                            <wp:extent cx="3234209" cy="1303283"/>
                            <wp:effectExtent l="0" t="0" r="444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creenshot (4179).png"/>
                                    <pic:cNvPicPr/>
                                  </pic:nvPicPr>
                                  <pic:blipFill rotWithShape="1"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11561" b="1676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235960" cy="1303989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340B14" w14:textId="0A99F39B" w:rsidR="00A6581D" w:rsidRPr="00177470" w:rsidRDefault="00A6581D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>mendatar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01BB33A8" w14:textId="10A59392" w:rsidR="00D86023" w:rsidRPr="003E796B" w:rsidRDefault="00903538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Arah Gerak Mo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1593"/>
        <w:gridCol w:w="1441"/>
        <w:gridCol w:w="1830"/>
      </w:tblGrid>
      <w:tr w:rsidR="00903538" w:rsidRPr="003E796B" w14:paraId="4E891D7E" w14:textId="16A1540D" w:rsidTr="00903538">
        <w:trPr>
          <w:tblHeader/>
        </w:trPr>
        <w:tc>
          <w:tcPr>
            <w:tcW w:w="562" w:type="dxa"/>
          </w:tcPr>
          <w:p w14:paraId="58F70AA4" w14:textId="77777777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bookmarkStart w:id="0" w:name="_Hlk81213422"/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</w:p>
        </w:tc>
        <w:tc>
          <w:tcPr>
            <w:tcW w:w="1593" w:type="dxa"/>
          </w:tcPr>
          <w:p w14:paraId="1860290C" w14:textId="703205BC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0</w:t>
            </w:r>
          </w:p>
        </w:tc>
        <w:tc>
          <w:tcPr>
            <w:tcW w:w="1441" w:type="dxa"/>
          </w:tcPr>
          <w:p w14:paraId="513DCE46" w14:textId="245F1534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1</w:t>
            </w:r>
          </w:p>
        </w:tc>
        <w:tc>
          <w:tcPr>
            <w:tcW w:w="1830" w:type="dxa"/>
          </w:tcPr>
          <w:p w14:paraId="3C7DE404" w14:textId="0A82EF8D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903538" w:rsidRPr="003E796B" w14:paraId="4E0E0E64" w14:textId="29D06025" w:rsidTr="00903538">
        <w:tc>
          <w:tcPr>
            <w:tcW w:w="562" w:type="dxa"/>
          </w:tcPr>
          <w:p w14:paraId="7D3D4608" w14:textId="77777777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593" w:type="dxa"/>
          </w:tcPr>
          <w:p w14:paraId="32B4AA40" w14:textId="06C7B8FA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41" w:type="dxa"/>
          </w:tcPr>
          <w:p w14:paraId="04A5B26D" w14:textId="371011BB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830" w:type="dxa"/>
          </w:tcPr>
          <w:p w14:paraId="78D469F4" w14:textId="66255C36" w:rsidR="00903538" w:rsidRPr="003E796B" w:rsidRDefault="003A25CA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diam</w:t>
            </w:r>
          </w:p>
        </w:tc>
      </w:tr>
      <w:tr w:rsidR="00903538" w:rsidRPr="003E796B" w14:paraId="563359BB" w14:textId="774B2C4F" w:rsidTr="00903538">
        <w:tc>
          <w:tcPr>
            <w:tcW w:w="562" w:type="dxa"/>
          </w:tcPr>
          <w:p w14:paraId="0C4AE3C7" w14:textId="77777777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593" w:type="dxa"/>
          </w:tcPr>
          <w:p w14:paraId="30110DC7" w14:textId="7E8514A3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41" w:type="dxa"/>
          </w:tcPr>
          <w:p w14:paraId="0B919BCB" w14:textId="5275AC06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830" w:type="dxa"/>
          </w:tcPr>
          <w:p w14:paraId="5AE05EFF" w14:textId="424F639A" w:rsidR="00903538" w:rsidRPr="003E796B" w:rsidRDefault="003A25CA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w</w:t>
            </w:r>
          </w:p>
        </w:tc>
      </w:tr>
      <w:tr w:rsidR="00903538" w:rsidRPr="003E796B" w14:paraId="1C9B2A8C" w14:textId="1DF116E5" w:rsidTr="00903538">
        <w:tc>
          <w:tcPr>
            <w:tcW w:w="562" w:type="dxa"/>
          </w:tcPr>
          <w:p w14:paraId="0B06317B" w14:textId="77777777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593" w:type="dxa"/>
          </w:tcPr>
          <w:p w14:paraId="07A4E74C" w14:textId="075530EF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41" w:type="dxa"/>
          </w:tcPr>
          <w:p w14:paraId="1CD5D2F5" w14:textId="6A42F0A0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830" w:type="dxa"/>
          </w:tcPr>
          <w:p w14:paraId="33BE0AEE" w14:textId="51702E11" w:rsidR="00903538" w:rsidRPr="003E796B" w:rsidRDefault="00045B3C" w:rsidP="00045B3C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cw</w:t>
            </w:r>
            <w:bookmarkStart w:id="1" w:name="_GoBack"/>
            <w:bookmarkEnd w:id="1"/>
          </w:p>
        </w:tc>
      </w:tr>
      <w:tr w:rsidR="00903538" w:rsidRPr="003E796B" w14:paraId="5E09E308" w14:textId="61ED6E2D" w:rsidTr="00903538">
        <w:tc>
          <w:tcPr>
            <w:tcW w:w="562" w:type="dxa"/>
          </w:tcPr>
          <w:p w14:paraId="07BC0A1D" w14:textId="77777777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593" w:type="dxa"/>
          </w:tcPr>
          <w:p w14:paraId="53DCB86D" w14:textId="251625FC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41" w:type="dxa"/>
          </w:tcPr>
          <w:p w14:paraId="7F13EBDA" w14:textId="5DBBF1B0" w:rsidR="00903538" w:rsidRPr="003E796B" w:rsidRDefault="00E216F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830" w:type="dxa"/>
          </w:tcPr>
          <w:p w14:paraId="13B72056" w14:textId="7AACD891" w:rsidR="00903538" w:rsidRPr="003E796B" w:rsidRDefault="003A25CA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diam</w:t>
            </w:r>
          </w:p>
        </w:tc>
      </w:tr>
      <w:bookmarkEnd w:id="0"/>
    </w:tbl>
    <w:p w14:paraId="4FE357B7" w14:textId="0D095F31" w:rsidR="00D86023" w:rsidRPr="003E796B" w:rsidRDefault="00D86023" w:rsidP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571"/>
        <w:gridCol w:w="1620"/>
        <w:gridCol w:w="1080"/>
      </w:tblGrid>
      <w:tr w:rsidR="00903538" w:rsidRPr="003E796B" w14:paraId="649D5F8F" w14:textId="77777777" w:rsidTr="001A0075">
        <w:tc>
          <w:tcPr>
            <w:tcW w:w="584" w:type="dxa"/>
          </w:tcPr>
          <w:p w14:paraId="7252390B" w14:textId="77777777" w:rsidR="00903538" w:rsidRPr="003E796B" w:rsidRDefault="0090353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</w:p>
        </w:tc>
        <w:tc>
          <w:tcPr>
            <w:tcW w:w="1571" w:type="dxa"/>
          </w:tcPr>
          <w:p w14:paraId="57633F19" w14:textId="77777777" w:rsidR="00903538" w:rsidRPr="003E796B" w:rsidRDefault="0090353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egangan (V)</w:t>
            </w:r>
          </w:p>
        </w:tc>
        <w:tc>
          <w:tcPr>
            <w:tcW w:w="1620" w:type="dxa"/>
          </w:tcPr>
          <w:p w14:paraId="157895B3" w14:textId="77777777" w:rsidR="00903538" w:rsidRPr="003E796B" w:rsidRDefault="0090353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us (A)</w:t>
            </w:r>
          </w:p>
        </w:tc>
        <w:tc>
          <w:tcPr>
            <w:tcW w:w="1080" w:type="dxa"/>
          </w:tcPr>
          <w:p w14:paraId="4E13B1EB" w14:textId="77777777" w:rsidR="00903538" w:rsidRPr="003E796B" w:rsidRDefault="0090353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903538" w:rsidRPr="003E796B" w14:paraId="6A20894F" w14:textId="77777777" w:rsidTr="001A0075">
        <w:tc>
          <w:tcPr>
            <w:tcW w:w="584" w:type="dxa"/>
          </w:tcPr>
          <w:p w14:paraId="0467CCF7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571" w:type="dxa"/>
          </w:tcPr>
          <w:p w14:paraId="1D2ED54F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28B9E64E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7EC5176C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29D54707" w14:textId="77777777" w:rsidTr="001A0075">
        <w:tc>
          <w:tcPr>
            <w:tcW w:w="584" w:type="dxa"/>
          </w:tcPr>
          <w:p w14:paraId="7D409E4C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571" w:type="dxa"/>
          </w:tcPr>
          <w:p w14:paraId="3305BA74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7DCEBCE4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7F318557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47FBB67E" w14:textId="77777777" w:rsidTr="001A0075">
        <w:tc>
          <w:tcPr>
            <w:tcW w:w="584" w:type="dxa"/>
          </w:tcPr>
          <w:p w14:paraId="7612AB16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571" w:type="dxa"/>
          </w:tcPr>
          <w:p w14:paraId="453A5923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6A7A6E27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75E0B138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41E83ACF" w14:textId="77777777" w:rsidTr="001A0075">
        <w:tc>
          <w:tcPr>
            <w:tcW w:w="584" w:type="dxa"/>
          </w:tcPr>
          <w:p w14:paraId="1E94D113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571" w:type="dxa"/>
          </w:tcPr>
          <w:p w14:paraId="4E257C73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0F242A9C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79836C8C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11437762" w14:textId="77777777" w:rsidTr="001A0075">
        <w:tc>
          <w:tcPr>
            <w:tcW w:w="584" w:type="dxa"/>
          </w:tcPr>
          <w:p w14:paraId="0524EC19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571" w:type="dxa"/>
          </w:tcPr>
          <w:p w14:paraId="748226D6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4018E2F1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15C7137E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399DFF7D" w14:textId="77777777" w:rsidTr="001A0075">
        <w:tc>
          <w:tcPr>
            <w:tcW w:w="584" w:type="dxa"/>
          </w:tcPr>
          <w:p w14:paraId="64479D53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571" w:type="dxa"/>
          </w:tcPr>
          <w:p w14:paraId="2A6B783B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77F04BAB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5893CFF6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114B5765" w14:textId="77777777" w:rsidTr="001A0075">
        <w:tc>
          <w:tcPr>
            <w:tcW w:w="584" w:type="dxa"/>
          </w:tcPr>
          <w:p w14:paraId="7D5F2032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571" w:type="dxa"/>
          </w:tcPr>
          <w:p w14:paraId="45630A6F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0394304D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670DA3A1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1E37143F" w14:textId="77777777" w:rsidTr="001A0075">
        <w:tc>
          <w:tcPr>
            <w:tcW w:w="584" w:type="dxa"/>
          </w:tcPr>
          <w:p w14:paraId="1264737E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571" w:type="dxa"/>
          </w:tcPr>
          <w:p w14:paraId="32AF6C49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0ED9F940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5B3BBFB9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7411E168" w14:textId="77777777" w:rsidTr="001A0075">
        <w:tc>
          <w:tcPr>
            <w:tcW w:w="584" w:type="dxa"/>
          </w:tcPr>
          <w:p w14:paraId="421067EA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9.</w:t>
            </w:r>
          </w:p>
        </w:tc>
        <w:tc>
          <w:tcPr>
            <w:tcW w:w="1571" w:type="dxa"/>
          </w:tcPr>
          <w:p w14:paraId="0A6F4A3D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6A7FAB8C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3EE50C33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903538" w:rsidRPr="003E796B" w14:paraId="3BF72120" w14:textId="77777777" w:rsidTr="001A0075">
        <w:tc>
          <w:tcPr>
            <w:tcW w:w="584" w:type="dxa"/>
          </w:tcPr>
          <w:p w14:paraId="6D014DA9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0.</w:t>
            </w:r>
          </w:p>
        </w:tc>
        <w:tc>
          <w:tcPr>
            <w:tcW w:w="1571" w:type="dxa"/>
          </w:tcPr>
          <w:p w14:paraId="660D4866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269F6293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4B955BFF" w14:textId="77777777" w:rsidR="00903538" w:rsidRPr="003E796B" w:rsidRDefault="0090353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</w:tbl>
    <w:p w14:paraId="3B958669" w14:textId="64CABBEA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5097F1C0" w14:textId="46FFD691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noProof/>
          <w:lang w:val="id-ID" w:eastAsia="id-ID"/>
        </w:rPr>
        <mc:AlternateContent>
          <mc:Choice Requires="wps">
            <w:drawing>
              <wp:inline distT="0" distB="0" distL="0" distR="0" wp14:anchorId="5FD75E0D" wp14:editId="55E415AA">
                <wp:extent cx="5727940" cy="1889185"/>
                <wp:effectExtent l="0" t="0" r="25400" b="15875"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7940" cy="18891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8F585" w14:textId="77777777" w:rsidR="00903538" w:rsidRDefault="00903538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kematik</w:t>
                            </w:r>
                            <w:proofErr w:type="spellEnd"/>
                          </w:p>
                          <w:p w14:paraId="3D69762E" w14:textId="7C0EEEAB" w:rsidR="00177470" w:rsidRPr="00177470" w:rsidRDefault="00177470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  <w:lang w:val="id-ID" w:eastAsia="id-ID"/>
                              </w:rPr>
                              <w:drawing>
                                <wp:inline distT="0" distB="0" distL="0" distR="0" wp14:anchorId="63E719EB" wp14:editId="78E77631">
                                  <wp:extent cx="1975945" cy="1450428"/>
                                  <wp:effectExtent l="0" t="0" r="5715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Screenshot (4180).png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1082" t="10569" r="6626" b="809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75945" cy="145042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1" o:spid="_x0000_s1029" style="width:451pt;height:1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" fillcolor="white [3201]" strokecolor="black [3213]" strokeweight="1pt">
                <v:textbox>
                  <w:txbxContent>
                    <w:p w14:paraId="6148F585" w14:textId="77777777" w:rsidR="00903538" w:rsidRDefault="00903538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kematik</w:t>
                      </w:r>
                      <w:proofErr w:type="spellEnd"/>
                    </w:p>
                    <w:p w14:paraId="3D69762E" w14:textId="7C0EEEAB" w:rsidR="00177470" w:rsidRPr="00177470" w:rsidRDefault="00177470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  <w:lang w:val="id-ID" w:eastAsia="id-ID"/>
                        </w:rPr>
                        <w:drawing>
                          <wp:inline distT="0" distB="0" distL="0" distR="0" wp14:anchorId="63E719EB" wp14:editId="78E77631">
                            <wp:extent cx="1975945" cy="1450428"/>
                            <wp:effectExtent l="0" t="0" r="5715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Screenshot (4180).png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31082" t="10569" r="6626" b="809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975945" cy="145042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071C803" w14:textId="75343B32" w:rsidR="00D86023" w:rsidRPr="003E796B" w:rsidRDefault="00E216F8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Merangkai IC Driver Mo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1331"/>
        <w:gridCol w:w="1216"/>
        <w:gridCol w:w="1563"/>
        <w:gridCol w:w="1452"/>
        <w:gridCol w:w="1452"/>
        <w:gridCol w:w="1452"/>
      </w:tblGrid>
      <w:tr w:rsidR="00E216F8" w:rsidRPr="003E796B" w14:paraId="05287E7B" w14:textId="477B9ABB" w:rsidTr="00E216F8">
        <w:trPr>
          <w:tblHeader/>
        </w:trPr>
        <w:tc>
          <w:tcPr>
            <w:tcW w:w="550" w:type="dxa"/>
          </w:tcPr>
          <w:p w14:paraId="4AB63C1A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</w:p>
        </w:tc>
        <w:tc>
          <w:tcPr>
            <w:tcW w:w="1331" w:type="dxa"/>
          </w:tcPr>
          <w:p w14:paraId="4C2C921A" w14:textId="3BA12405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E1</w:t>
            </w:r>
          </w:p>
        </w:tc>
        <w:tc>
          <w:tcPr>
            <w:tcW w:w="1216" w:type="dxa"/>
          </w:tcPr>
          <w:p w14:paraId="64EDD56C" w14:textId="204C2A5A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1</w:t>
            </w:r>
          </w:p>
        </w:tc>
        <w:tc>
          <w:tcPr>
            <w:tcW w:w="1563" w:type="dxa"/>
          </w:tcPr>
          <w:p w14:paraId="1321723E" w14:textId="06CF0234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2</w:t>
            </w:r>
          </w:p>
        </w:tc>
        <w:tc>
          <w:tcPr>
            <w:tcW w:w="1452" w:type="dxa"/>
          </w:tcPr>
          <w:p w14:paraId="6BEBD96A" w14:textId="267A08E0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1</w:t>
            </w:r>
          </w:p>
        </w:tc>
        <w:tc>
          <w:tcPr>
            <w:tcW w:w="1452" w:type="dxa"/>
          </w:tcPr>
          <w:p w14:paraId="52009D69" w14:textId="57E6E093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2</w:t>
            </w:r>
          </w:p>
        </w:tc>
        <w:tc>
          <w:tcPr>
            <w:tcW w:w="1452" w:type="dxa"/>
          </w:tcPr>
          <w:p w14:paraId="7CA3A02E" w14:textId="6065C14B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E216F8" w:rsidRPr="003E796B" w14:paraId="46410ED4" w14:textId="2812F982" w:rsidTr="00E216F8">
        <w:tc>
          <w:tcPr>
            <w:tcW w:w="550" w:type="dxa"/>
          </w:tcPr>
          <w:p w14:paraId="7D88F2D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331" w:type="dxa"/>
          </w:tcPr>
          <w:p w14:paraId="09DA4C14" w14:textId="3AB54CF6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16A54082" w14:textId="585656BA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5CA87944" w14:textId="034A03DA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7AFAC844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01E1C2F5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D00D3F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5029ED9A" w14:textId="4CF055B1" w:rsidTr="00E216F8">
        <w:tc>
          <w:tcPr>
            <w:tcW w:w="550" w:type="dxa"/>
          </w:tcPr>
          <w:p w14:paraId="48E2AEC9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331" w:type="dxa"/>
          </w:tcPr>
          <w:p w14:paraId="3B5831B5" w14:textId="11CD8FA5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4177BAAE" w14:textId="3702C64B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29417B75" w14:textId="49827359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3B143B5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12367DB6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F816C8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344FF91A" w14:textId="12A8938A" w:rsidTr="00E216F8">
        <w:tc>
          <w:tcPr>
            <w:tcW w:w="550" w:type="dxa"/>
          </w:tcPr>
          <w:p w14:paraId="738D0C54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lastRenderedPageBreak/>
              <w:t>3.</w:t>
            </w:r>
          </w:p>
        </w:tc>
        <w:tc>
          <w:tcPr>
            <w:tcW w:w="1331" w:type="dxa"/>
          </w:tcPr>
          <w:p w14:paraId="051ED520" w14:textId="160C7A1F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0AE2E19A" w14:textId="7C2BBEF5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3CF59488" w14:textId="5BA0A9F8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6830D8DE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4FC9E48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A50FDA1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443481E4" w14:textId="7A8EF41F" w:rsidTr="00E216F8">
        <w:tc>
          <w:tcPr>
            <w:tcW w:w="550" w:type="dxa"/>
          </w:tcPr>
          <w:p w14:paraId="7B143029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331" w:type="dxa"/>
          </w:tcPr>
          <w:p w14:paraId="50888D4E" w14:textId="77B5AE2E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21A1BF48" w14:textId="662F1718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5533EDBE" w14:textId="3DA57C1D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59384112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E253A76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540A26C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13C0F319" w14:textId="4C30EE05" w:rsidTr="00E216F8">
        <w:tc>
          <w:tcPr>
            <w:tcW w:w="550" w:type="dxa"/>
          </w:tcPr>
          <w:p w14:paraId="2D67E8F0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331" w:type="dxa"/>
          </w:tcPr>
          <w:p w14:paraId="06600241" w14:textId="0FE82063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2C431A88" w14:textId="0B040137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255D9F9C" w14:textId="23279F21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0C28167A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78F305EE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1E3783D5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00435B12" w14:textId="127B9C06" w:rsidTr="00E216F8">
        <w:tc>
          <w:tcPr>
            <w:tcW w:w="550" w:type="dxa"/>
          </w:tcPr>
          <w:p w14:paraId="6C3ACE3C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331" w:type="dxa"/>
          </w:tcPr>
          <w:p w14:paraId="2706D0EE" w14:textId="572F2B3D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4B89FB20" w14:textId="6A83AC17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0773CB1A" w14:textId="1FCE8149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2B1D5DB6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20A0C631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2E00CA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54440F91" w14:textId="0F06B682" w:rsidTr="00E216F8">
        <w:tc>
          <w:tcPr>
            <w:tcW w:w="550" w:type="dxa"/>
          </w:tcPr>
          <w:p w14:paraId="330984FA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331" w:type="dxa"/>
          </w:tcPr>
          <w:p w14:paraId="0F3F3095" w14:textId="479AA29E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06378A1E" w14:textId="0C7F9476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1BBA470A" w14:textId="42107653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0F94473C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67D9081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A1D782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216F8" w:rsidRPr="003E796B" w14:paraId="0705AA22" w14:textId="632A1379" w:rsidTr="00E216F8">
        <w:tc>
          <w:tcPr>
            <w:tcW w:w="550" w:type="dxa"/>
          </w:tcPr>
          <w:p w14:paraId="52160BB6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331" w:type="dxa"/>
          </w:tcPr>
          <w:p w14:paraId="32CC1D62" w14:textId="125D70FA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5B901164" w14:textId="643E6E37" w:rsidR="00E216F8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40F80C89" w14:textId="0C9836FB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6039FA9F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2B5094A8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D63C447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</w:tbl>
    <w:p w14:paraId="6FCFF17C" w14:textId="0B1C9EBC" w:rsidR="00E216F8" w:rsidRPr="003E796B" w:rsidRDefault="00E216F8" w:rsidP="00E216F8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571"/>
        <w:gridCol w:w="1620"/>
        <w:gridCol w:w="1080"/>
      </w:tblGrid>
      <w:tr w:rsidR="00EC27A6" w:rsidRPr="003E796B" w14:paraId="64EB80F3" w14:textId="77777777" w:rsidTr="001A0075">
        <w:tc>
          <w:tcPr>
            <w:tcW w:w="584" w:type="dxa"/>
          </w:tcPr>
          <w:p w14:paraId="45A8F532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</w:p>
        </w:tc>
        <w:tc>
          <w:tcPr>
            <w:tcW w:w="1571" w:type="dxa"/>
          </w:tcPr>
          <w:p w14:paraId="7DD36AE8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egangan (V)</w:t>
            </w:r>
          </w:p>
        </w:tc>
        <w:tc>
          <w:tcPr>
            <w:tcW w:w="1620" w:type="dxa"/>
          </w:tcPr>
          <w:p w14:paraId="32B94E21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us (A)</w:t>
            </w:r>
          </w:p>
        </w:tc>
        <w:tc>
          <w:tcPr>
            <w:tcW w:w="1080" w:type="dxa"/>
          </w:tcPr>
          <w:p w14:paraId="09F7079B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EC27A6" w:rsidRPr="003E796B" w14:paraId="2D36DFE4" w14:textId="77777777" w:rsidTr="001A0075">
        <w:tc>
          <w:tcPr>
            <w:tcW w:w="584" w:type="dxa"/>
          </w:tcPr>
          <w:p w14:paraId="39BEDA98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571" w:type="dxa"/>
          </w:tcPr>
          <w:p w14:paraId="69D4DDC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264CC5A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6A467D0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5C1385F2" w14:textId="77777777" w:rsidTr="001A0075">
        <w:tc>
          <w:tcPr>
            <w:tcW w:w="584" w:type="dxa"/>
          </w:tcPr>
          <w:p w14:paraId="2D37F4B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571" w:type="dxa"/>
          </w:tcPr>
          <w:p w14:paraId="56B3BD8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487A2AC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11C8B6A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3E6786E5" w14:textId="77777777" w:rsidTr="001A0075">
        <w:tc>
          <w:tcPr>
            <w:tcW w:w="584" w:type="dxa"/>
          </w:tcPr>
          <w:p w14:paraId="740682FB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571" w:type="dxa"/>
          </w:tcPr>
          <w:p w14:paraId="38DBD0D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63E8ADE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7063C41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4B8280A5" w14:textId="77777777" w:rsidTr="001A0075">
        <w:tc>
          <w:tcPr>
            <w:tcW w:w="584" w:type="dxa"/>
          </w:tcPr>
          <w:p w14:paraId="24AECA7F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571" w:type="dxa"/>
          </w:tcPr>
          <w:p w14:paraId="609B32A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3CF39D5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68E8F16B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1D22195B" w14:textId="77777777" w:rsidTr="001A0075">
        <w:tc>
          <w:tcPr>
            <w:tcW w:w="584" w:type="dxa"/>
          </w:tcPr>
          <w:p w14:paraId="688E0D8F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571" w:type="dxa"/>
          </w:tcPr>
          <w:p w14:paraId="2CAB1C10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3B6067FB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7C81DDA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2E9171E0" w14:textId="77777777" w:rsidTr="001A0075">
        <w:tc>
          <w:tcPr>
            <w:tcW w:w="584" w:type="dxa"/>
          </w:tcPr>
          <w:p w14:paraId="403373E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571" w:type="dxa"/>
          </w:tcPr>
          <w:p w14:paraId="10F329F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5B9D743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427F73F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05DFA3D2" w14:textId="77777777" w:rsidTr="001A0075">
        <w:tc>
          <w:tcPr>
            <w:tcW w:w="584" w:type="dxa"/>
          </w:tcPr>
          <w:p w14:paraId="1CCA645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571" w:type="dxa"/>
          </w:tcPr>
          <w:p w14:paraId="1B78E9E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08B2EE0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536286F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6872058C" w14:textId="77777777" w:rsidTr="001A0075">
        <w:tc>
          <w:tcPr>
            <w:tcW w:w="584" w:type="dxa"/>
          </w:tcPr>
          <w:p w14:paraId="6F9C61B7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571" w:type="dxa"/>
          </w:tcPr>
          <w:p w14:paraId="5D5D8CAF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68EB024B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1AC3E698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75CC29C3" w14:textId="77777777" w:rsidTr="001A0075">
        <w:tc>
          <w:tcPr>
            <w:tcW w:w="584" w:type="dxa"/>
          </w:tcPr>
          <w:p w14:paraId="794BABC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9.</w:t>
            </w:r>
          </w:p>
        </w:tc>
        <w:tc>
          <w:tcPr>
            <w:tcW w:w="1571" w:type="dxa"/>
          </w:tcPr>
          <w:p w14:paraId="67096B3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6F634EA2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4FCC906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4D620ABA" w14:textId="77777777" w:rsidTr="001A0075">
        <w:tc>
          <w:tcPr>
            <w:tcW w:w="584" w:type="dxa"/>
          </w:tcPr>
          <w:p w14:paraId="346B0B1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0.</w:t>
            </w:r>
          </w:p>
        </w:tc>
        <w:tc>
          <w:tcPr>
            <w:tcW w:w="1571" w:type="dxa"/>
          </w:tcPr>
          <w:p w14:paraId="09951E8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20" w:type="dxa"/>
          </w:tcPr>
          <w:p w14:paraId="38C15BE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080" w:type="dxa"/>
          </w:tcPr>
          <w:p w14:paraId="6CEFFA4B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</w:tbl>
    <w:p w14:paraId="640241F3" w14:textId="77777777" w:rsidR="00EC27A6" w:rsidRPr="003E796B" w:rsidRDefault="00EC27A6" w:rsidP="00E216F8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p w14:paraId="7F49A785" w14:textId="2524B5AC" w:rsidR="00D86023" w:rsidRPr="003E796B" w:rsidRDefault="00D86023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noProof/>
          <w:sz w:val="24"/>
          <w:szCs w:val="24"/>
          <w:lang w:val="id-ID" w:eastAsia="id-ID"/>
        </w:rPr>
        <mc:AlternateContent>
          <mc:Choice Requires="wps">
            <w:drawing>
              <wp:inline distT="0" distB="0" distL="0" distR="0" wp14:anchorId="080D0229" wp14:editId="33798D45">
                <wp:extent cx="5656521" cy="1765005"/>
                <wp:effectExtent l="0" t="0" r="20955" b="26035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6521" cy="17650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0F9457" w14:textId="320A64FD" w:rsidR="00D86023" w:rsidRPr="00EC27A6" w:rsidRDefault="00D86023" w:rsidP="00D860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 xml:space="preserve">Bentuk Sinyal </w:t>
                            </w:r>
                            <w:proofErr w:type="spellStart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aat</w:t>
                            </w:r>
                            <w:proofErr w:type="spellEnd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Motor </w:t>
                            </w:r>
                            <w:proofErr w:type="spellStart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dinyalak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80D0229" id="Rectangle 5" o:spid="_x0000_s1030" style="width:445.4pt;height:13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" fillcolor="white [3201]" strokecolor="black [3213]" strokeweight="1pt">
                <v:textbox>
                  <w:txbxContent>
                    <w:p w14:paraId="090F9457" w14:textId="320A64FD" w:rsidR="00D86023" w:rsidRPr="00EC27A6" w:rsidRDefault="00D86023" w:rsidP="00D86023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 xml:space="preserve">Bentuk Sinyal </w:t>
                      </w:r>
                      <w:proofErr w:type="spellStart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aat</w:t>
                      </w:r>
                      <w:proofErr w:type="spellEnd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Motor </w:t>
                      </w:r>
                      <w:proofErr w:type="spellStart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dinyalakan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0C5A4D8C" w14:textId="347AE22F" w:rsidR="00D86023" w:rsidRPr="003E796B" w:rsidRDefault="00D86023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noProof/>
          <w:sz w:val="24"/>
          <w:szCs w:val="24"/>
          <w:lang w:val="id-ID" w:eastAsia="id-ID"/>
        </w:rPr>
        <mc:AlternateContent>
          <mc:Choice Requires="wps">
            <w:drawing>
              <wp:inline distT="0" distB="0" distL="0" distR="0" wp14:anchorId="007449E8" wp14:editId="4356DC5E">
                <wp:extent cx="5656521" cy="1988288"/>
                <wp:effectExtent l="0" t="0" r="20955" b="12065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6521" cy="198828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BC6D70" w14:textId="5953D101" w:rsidR="00D86023" w:rsidRPr="00EC27A6" w:rsidRDefault="00D86023" w:rsidP="00D860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>Bentuk sinyal s</w:t>
                            </w:r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at </w:t>
                            </w:r>
                            <w:proofErr w:type="spellStart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diberi</w:t>
                            </w:r>
                            <w:proofErr w:type="spellEnd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hambat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07449E8" id="Rectangle 6" o:spid="_x0000_s1031" style="width:445.4pt;height:156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" fillcolor="white [3201]" strokecolor="black [3213]" strokeweight="1pt">
                <v:textbox>
                  <w:txbxContent>
                    <w:p w14:paraId="2ABC6D70" w14:textId="5953D101" w:rsidR="00D86023" w:rsidRPr="00EC27A6" w:rsidRDefault="00D86023" w:rsidP="00D86023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>Bentuk sinyal s</w:t>
                      </w:r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at </w:t>
                      </w:r>
                      <w:proofErr w:type="spellStart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diberi</w:t>
                      </w:r>
                      <w:proofErr w:type="spellEnd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hambatan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23BD817A" w14:textId="5D465B30" w:rsidR="00D86023" w:rsidRPr="003E796B" w:rsidRDefault="00D86023" w:rsidP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164DDB67" w14:textId="4B6D2B3C" w:rsidR="00EC27A6" w:rsidRPr="003E796B" w:rsidRDefault="00EC27A6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Tug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1331"/>
        <w:gridCol w:w="1216"/>
        <w:gridCol w:w="1563"/>
        <w:gridCol w:w="1452"/>
        <w:gridCol w:w="1452"/>
        <w:gridCol w:w="1452"/>
      </w:tblGrid>
      <w:tr w:rsidR="00EC27A6" w:rsidRPr="003E796B" w14:paraId="7CC4E759" w14:textId="77777777" w:rsidTr="001A0075">
        <w:trPr>
          <w:tblHeader/>
        </w:trPr>
        <w:tc>
          <w:tcPr>
            <w:tcW w:w="550" w:type="dxa"/>
          </w:tcPr>
          <w:p w14:paraId="7660D9D7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</w:p>
        </w:tc>
        <w:tc>
          <w:tcPr>
            <w:tcW w:w="1331" w:type="dxa"/>
          </w:tcPr>
          <w:p w14:paraId="7C91F39B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E1</w:t>
            </w:r>
          </w:p>
        </w:tc>
        <w:tc>
          <w:tcPr>
            <w:tcW w:w="1216" w:type="dxa"/>
          </w:tcPr>
          <w:p w14:paraId="063B6DBC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1</w:t>
            </w:r>
          </w:p>
        </w:tc>
        <w:tc>
          <w:tcPr>
            <w:tcW w:w="1563" w:type="dxa"/>
          </w:tcPr>
          <w:p w14:paraId="30ED727B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2</w:t>
            </w:r>
          </w:p>
        </w:tc>
        <w:tc>
          <w:tcPr>
            <w:tcW w:w="1452" w:type="dxa"/>
          </w:tcPr>
          <w:p w14:paraId="204DA078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1</w:t>
            </w:r>
          </w:p>
        </w:tc>
        <w:tc>
          <w:tcPr>
            <w:tcW w:w="1452" w:type="dxa"/>
          </w:tcPr>
          <w:p w14:paraId="5D11CF85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2</w:t>
            </w:r>
          </w:p>
        </w:tc>
        <w:tc>
          <w:tcPr>
            <w:tcW w:w="1452" w:type="dxa"/>
          </w:tcPr>
          <w:p w14:paraId="0F52F670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EC27A6" w:rsidRPr="003E796B" w14:paraId="228CE591" w14:textId="77777777" w:rsidTr="001A0075">
        <w:tc>
          <w:tcPr>
            <w:tcW w:w="550" w:type="dxa"/>
          </w:tcPr>
          <w:p w14:paraId="28EC382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331" w:type="dxa"/>
          </w:tcPr>
          <w:p w14:paraId="0933A6C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1D9131D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663235B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2F4365D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7A6404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FFC712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3AF69B62" w14:textId="77777777" w:rsidTr="001A0075">
        <w:tc>
          <w:tcPr>
            <w:tcW w:w="550" w:type="dxa"/>
          </w:tcPr>
          <w:p w14:paraId="124FB8B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lastRenderedPageBreak/>
              <w:t>2.</w:t>
            </w:r>
          </w:p>
        </w:tc>
        <w:tc>
          <w:tcPr>
            <w:tcW w:w="1331" w:type="dxa"/>
          </w:tcPr>
          <w:p w14:paraId="176DA0B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63BC5A3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4BDDA48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10FCCF5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DAC0F3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CD037B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51BAE1DB" w14:textId="77777777" w:rsidTr="001A0075">
        <w:tc>
          <w:tcPr>
            <w:tcW w:w="550" w:type="dxa"/>
          </w:tcPr>
          <w:p w14:paraId="21B3DD0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331" w:type="dxa"/>
          </w:tcPr>
          <w:p w14:paraId="0C3290D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0AEB25E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7A1ADA2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7330CB7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1FA42E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68E5C4C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3BD90F28" w14:textId="77777777" w:rsidTr="001A0075">
        <w:tc>
          <w:tcPr>
            <w:tcW w:w="550" w:type="dxa"/>
          </w:tcPr>
          <w:p w14:paraId="0977670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331" w:type="dxa"/>
          </w:tcPr>
          <w:p w14:paraId="44B9250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0DCF60E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67C651F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3E426F5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15B5CF1F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7AD7976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668B25DC" w14:textId="77777777" w:rsidTr="001A0075">
        <w:tc>
          <w:tcPr>
            <w:tcW w:w="550" w:type="dxa"/>
          </w:tcPr>
          <w:p w14:paraId="1127545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331" w:type="dxa"/>
          </w:tcPr>
          <w:p w14:paraId="2CDC3DA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1836805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7DE684C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0F81048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6397DCC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3FE86E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5470A2B1" w14:textId="77777777" w:rsidTr="001A0075">
        <w:tc>
          <w:tcPr>
            <w:tcW w:w="550" w:type="dxa"/>
          </w:tcPr>
          <w:p w14:paraId="03385B1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331" w:type="dxa"/>
          </w:tcPr>
          <w:p w14:paraId="240C3A7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042C5D7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3509CA50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53A3281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546E48F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7BBB1DB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511D2184" w14:textId="77777777" w:rsidTr="001A0075">
        <w:tc>
          <w:tcPr>
            <w:tcW w:w="550" w:type="dxa"/>
          </w:tcPr>
          <w:p w14:paraId="001E41A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331" w:type="dxa"/>
          </w:tcPr>
          <w:p w14:paraId="23C8BBD2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66DA243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59ABE0F7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31E24A2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143C5F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00F2C2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48D1CCC1" w14:textId="77777777" w:rsidTr="001A0075">
        <w:tc>
          <w:tcPr>
            <w:tcW w:w="550" w:type="dxa"/>
          </w:tcPr>
          <w:p w14:paraId="659BA6E2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331" w:type="dxa"/>
          </w:tcPr>
          <w:p w14:paraId="1F5E157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7769C57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2FC8C377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43FF7B48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B2944D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9428AC0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</w:tbl>
    <w:p w14:paraId="36206F5E" w14:textId="77777777" w:rsidR="00EC27A6" w:rsidRPr="003E796B" w:rsidRDefault="00EC27A6" w:rsidP="00EC27A6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p w14:paraId="259E0D9B" w14:textId="5E3E479B" w:rsidR="00D86023" w:rsidRPr="003E796B" w:rsidRDefault="00D86023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Pertanyaan</w:t>
      </w:r>
    </w:p>
    <w:p w14:paraId="0416A380" w14:textId="295F00C2" w:rsidR="00D86023" w:rsidRPr="003E796B" w:rsidRDefault="00D86023" w:rsidP="00D86023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Apa </w:t>
      </w:r>
      <w:r w:rsidR="00EC27A6" w:rsidRPr="003E796B">
        <w:rPr>
          <w:rFonts w:ascii="Times New Roman" w:hAnsi="Times New Roman" w:cs="Times New Roman"/>
          <w:sz w:val="24"/>
          <w:szCs w:val="24"/>
          <w:lang w:val="id-ID"/>
        </w:rPr>
        <w:t>bedanya menggunakan transistor dan tanpa transistor?</w:t>
      </w:r>
    </w:p>
    <w:p w14:paraId="355B6C33" w14:textId="5D0EE889" w:rsidR="00D86023" w:rsidRPr="003E796B" w:rsidRDefault="00EC27A6" w:rsidP="00D860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Bagaimana cara kerja H Bridge mengatur arah g</w:t>
      </w:r>
      <w:r w:rsidR="003E796B">
        <w:rPr>
          <w:rFonts w:ascii="Times New Roman" w:hAnsi="Times New Roman" w:cs="Times New Roman"/>
          <w:sz w:val="24"/>
          <w:szCs w:val="24"/>
          <w:lang w:val="id-ID"/>
        </w:rPr>
        <w:t>e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>rak motor?</w:t>
      </w:r>
    </w:p>
    <w:p w14:paraId="0152A78C" w14:textId="5D132478" w:rsidR="00D86023" w:rsidRPr="003E796B" w:rsidRDefault="00EC27A6" w:rsidP="00D860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Bagaimana bentuk sinyal tegangan motor saat terhubung ke driver</w:t>
      </w:r>
    </w:p>
    <w:p w14:paraId="4B3F1ED7" w14:textId="176F7746" w:rsidR="00D86023" w:rsidRPr="003E796B" w:rsidRDefault="00EC27A6" w:rsidP="00D860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Apa</w:t>
      </w:r>
      <w:r w:rsidR="003E796B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>itu enable? Kenapa diperlukan?</w:t>
      </w:r>
    </w:p>
    <w:p w14:paraId="55CE37F1" w14:textId="601B1DEE" w:rsidR="00D86023" w:rsidRPr="003E796B" w:rsidRDefault="00EC27A6" w:rsidP="00EC27A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Apa penga</w:t>
      </w:r>
      <w:r w:rsidR="003E796B">
        <w:rPr>
          <w:rFonts w:ascii="Times New Roman" w:hAnsi="Times New Roman" w:cs="Times New Roman"/>
          <w:sz w:val="24"/>
          <w:szCs w:val="24"/>
          <w:lang w:val="id-ID"/>
        </w:rPr>
        <w:t>r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>uh penggunaan 1 motor dan 2 motor pada driver l293D?</w:t>
      </w:r>
    </w:p>
    <w:sectPr w:rsidR="00D86023" w:rsidRPr="003E79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8373C1"/>
    <w:multiLevelType w:val="multilevel"/>
    <w:tmpl w:val="D74065DC"/>
    <w:lvl w:ilvl="0">
      <w:start w:val="1"/>
      <w:numFmt w:val="upperRoman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ECF139A"/>
    <w:multiLevelType w:val="hybridMultilevel"/>
    <w:tmpl w:val="5B74DE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sjAxNQcCS3NjIyUdpeDU4uLM/DyQAqNaAFcp0LksAAAA"/>
  </w:docVars>
  <w:rsids>
    <w:rsidRoot w:val="00D86023"/>
    <w:rsid w:val="00045B3C"/>
    <w:rsid w:val="00177470"/>
    <w:rsid w:val="00185877"/>
    <w:rsid w:val="001E1646"/>
    <w:rsid w:val="00372587"/>
    <w:rsid w:val="003A25CA"/>
    <w:rsid w:val="003E796B"/>
    <w:rsid w:val="008068AD"/>
    <w:rsid w:val="0082667A"/>
    <w:rsid w:val="008E1460"/>
    <w:rsid w:val="00903538"/>
    <w:rsid w:val="00A6581D"/>
    <w:rsid w:val="00B20CE3"/>
    <w:rsid w:val="00C657A3"/>
    <w:rsid w:val="00D86023"/>
    <w:rsid w:val="00E216F8"/>
    <w:rsid w:val="00EC2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FAA9E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6023"/>
    <w:pPr>
      <w:ind w:left="720"/>
      <w:contextualSpacing/>
    </w:pPr>
  </w:style>
  <w:style w:type="table" w:styleId="TableGrid">
    <w:name w:val="Table Grid"/>
    <w:basedOn w:val="TableNormal"/>
    <w:uiPriority w:val="39"/>
    <w:rsid w:val="00D8602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74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47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6023"/>
    <w:pPr>
      <w:ind w:left="720"/>
      <w:contextualSpacing/>
    </w:pPr>
  </w:style>
  <w:style w:type="table" w:styleId="TableGrid">
    <w:name w:val="Table Grid"/>
    <w:basedOn w:val="TableNormal"/>
    <w:uiPriority w:val="39"/>
    <w:rsid w:val="00D8602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74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47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256A3E358BEC4682AECA2C502C3A10" ma:contentTypeVersion="10" ma:contentTypeDescription="Create a new document." ma:contentTypeScope="" ma:versionID="d6a09c1535fa426d9dff2291e1dc278f">
  <xsd:schema xmlns:xsd="http://www.w3.org/2001/XMLSchema" xmlns:xs="http://www.w3.org/2001/XMLSchema" xmlns:p="http://schemas.microsoft.com/office/2006/metadata/properties" xmlns:ns2="9fbec2ab-558e-4bfe-957b-733ed5259796" targetNamespace="http://schemas.microsoft.com/office/2006/metadata/properties" ma:root="true" ma:fieldsID="a4aad74f4b925e145f12342e25eda6dc" ns2:_="">
    <xsd:import namespace="9fbec2ab-558e-4bfe-957b-733ed525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ec2ab-558e-4bfe-957b-733ed52597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A330B-314B-4F0E-B7A4-B6DB18DE8C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5D3C59-1069-46EC-A4EF-50B4184A34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bec2ab-558e-4bfe-957b-733ed525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3FED79-795F-49D7-9543-341385A9402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2C5440-B96F-4EC4-AE5B-9B84D4D38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4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UZAN</dc:creator>
  <cp:keywords/>
  <dc:description/>
  <cp:lastModifiedBy>Windows User</cp:lastModifiedBy>
  <cp:revision>11</cp:revision>
  <dcterms:created xsi:type="dcterms:W3CDTF">2021-08-29T16:34:00Z</dcterms:created>
  <dcterms:modified xsi:type="dcterms:W3CDTF">2021-09-06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256A3E358BEC4682AECA2C502C3A10</vt:lpwstr>
  </property>
</Properties>
</file>